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81A36" w14:textId="77777777" w:rsidR="005A1366" w:rsidRDefault="005A1366" w:rsidP="005A1366">
      <w:r>
        <w:t>Review the process of outline creation.</w:t>
      </w:r>
    </w:p>
    <w:p w14:paraId="7D027403" w14:textId="77777777" w:rsidR="005A1366" w:rsidRDefault="005A1366" w:rsidP="005A1366">
      <w:r>
        <w:t>Review the information that discusses creating outlines. In particular, study the section that describes full-sentence preparation outlines, their elements, and how to create them.</w:t>
      </w:r>
    </w:p>
    <w:p w14:paraId="62299498" w14:textId="77777777" w:rsidR="005A1366" w:rsidRDefault="005A1366" w:rsidP="005A1366"/>
    <w:p w14:paraId="70366EA5" w14:textId="77777777" w:rsidR="005A1366" w:rsidRDefault="005A1366" w:rsidP="005A1366">
      <w:r>
        <w:t>Step 2 Review a Topic you chose from a past assignment.</w:t>
      </w:r>
    </w:p>
    <w:p w14:paraId="733FB191" w14:textId="77777777" w:rsidR="005A1366" w:rsidRDefault="005A1366" w:rsidP="005A1366">
      <w:r>
        <w:t>Review the assignment in which you selected a speech topic, wrote a thesis statement, identified a question based on the thesis statement, and identified at least three main points.</w:t>
      </w:r>
    </w:p>
    <w:p w14:paraId="6D8BEACE" w14:textId="77777777" w:rsidR="005A1366" w:rsidRDefault="005A1366" w:rsidP="005A1366"/>
    <w:p w14:paraId="2BBBC6AA" w14:textId="77777777" w:rsidR="005A1366" w:rsidRDefault="005A1366" w:rsidP="005A1366">
      <w:r>
        <w:t>Step 3 Select a Pattern of Organization.</w:t>
      </w:r>
    </w:p>
    <w:p w14:paraId="5DC13BE7" w14:textId="77777777" w:rsidR="005A1366" w:rsidRDefault="005A1366" w:rsidP="005A1366">
      <w:r>
        <w:t>Based on your knowledge of patterns of organizing speech information, select a pattern of organization to use to create an outline for your speech.</w:t>
      </w:r>
    </w:p>
    <w:p w14:paraId="5923E615" w14:textId="77777777" w:rsidR="005A1366" w:rsidRDefault="005A1366" w:rsidP="005A1366"/>
    <w:p w14:paraId="513E9350" w14:textId="77777777" w:rsidR="005A1366" w:rsidRDefault="005A1366" w:rsidP="005A1366">
      <w:r>
        <w:t>Step 4 Open the outline template provided below</w:t>
      </w:r>
    </w:p>
    <w:p w14:paraId="68A63C2D" w14:textId="77777777" w:rsidR="005A1366" w:rsidRDefault="005A1366" w:rsidP="005A1366">
      <w:r>
        <w:t>You can type directly on the document and save it as new</w:t>
      </w:r>
    </w:p>
    <w:p w14:paraId="4C5F7B90" w14:textId="77777777" w:rsidR="005A1366" w:rsidRDefault="005A1366" w:rsidP="005A1366">
      <w:r>
        <w:t>Step 5 Enter Identifying Data.</w:t>
      </w:r>
    </w:p>
    <w:p w14:paraId="06142EC3" w14:textId="77777777" w:rsidR="005A1366" w:rsidRDefault="005A1366" w:rsidP="005A1366">
      <w:r>
        <w:t>Enter the Identifying Data for your speech:</w:t>
      </w:r>
    </w:p>
    <w:p w14:paraId="4F52B473" w14:textId="77777777" w:rsidR="005A1366" w:rsidRDefault="005A1366" w:rsidP="005A1366"/>
    <w:p w14:paraId="32E16FCD" w14:textId="77777777" w:rsidR="005A1366" w:rsidRDefault="005A1366" w:rsidP="005A1366">
      <w:r>
        <w:t>Title</w:t>
      </w:r>
    </w:p>
    <w:p w14:paraId="0D8AE504" w14:textId="77777777" w:rsidR="005A1366" w:rsidRDefault="005A1366" w:rsidP="005A1366">
      <w:r>
        <w:lastRenderedPageBreak/>
        <w:t>General Purpose</w:t>
      </w:r>
    </w:p>
    <w:p w14:paraId="24808041" w14:textId="77777777" w:rsidR="005A1366" w:rsidRDefault="005A1366" w:rsidP="005A1366">
      <w:r>
        <w:t>Specific Purpose</w:t>
      </w:r>
    </w:p>
    <w:p w14:paraId="70C5011F" w14:textId="77777777" w:rsidR="005A1366" w:rsidRDefault="005A1366" w:rsidP="005A1366">
      <w:r>
        <w:t>Step 6 Create an outline.</w:t>
      </w:r>
    </w:p>
    <w:p w14:paraId="50C8F55A" w14:textId="77777777" w:rsidR="005A1366" w:rsidRDefault="005A1366" w:rsidP="005A1366">
      <w:r>
        <w:t>Using the template, create a full sentence, formal outline for your speech. Follow the guidelines presented in the lesson for using a consistent set of symbols, using full declarative sentences, and entering transitions within square brackets.</w:t>
      </w:r>
    </w:p>
    <w:p w14:paraId="48795789" w14:textId="77777777" w:rsidR="005A1366" w:rsidRDefault="005A1366" w:rsidP="005A1366"/>
    <w:p w14:paraId="721FF470" w14:textId="77777777" w:rsidR="005A1366" w:rsidRDefault="005A1366" w:rsidP="005A1366">
      <w:r>
        <w:t>Step 7 Create a reference list.</w:t>
      </w:r>
    </w:p>
    <w:p w14:paraId="5454F57C" w14:textId="4EF16C71" w:rsidR="00D15BD5" w:rsidRDefault="005A1366" w:rsidP="005A1366">
      <w:r>
        <w:t>Include any and all sources you use to locate information for your formal outline.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yNLcwNjY3sbQwNTFU0lEKTi0uzszPAykwrAUAEazIWywAAAA="/>
  </w:docVars>
  <w:rsids>
    <w:rsidRoot w:val="005A1366"/>
    <w:rsid w:val="005A1366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AC9D7"/>
  <w15:chartTrackingRefBased/>
  <w15:docId w15:val="{0A59006D-FA9A-4390-AA15-E22667621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7</Words>
  <Characters>1070</Characters>
  <Application>Microsoft Office Word</Application>
  <DocSecurity>0</DocSecurity>
  <Lines>8</Lines>
  <Paragraphs>2</Paragraphs>
  <ScaleCrop>false</ScaleCrop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1-25T07:10:00Z</dcterms:created>
  <dcterms:modified xsi:type="dcterms:W3CDTF">2021-11-25T07:11:00Z</dcterms:modified>
</cp:coreProperties>
</file>